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 xml:space="preserve">Multiple </w:t>
      </w:r>
      <w:proofErr w:type="gramStart"/>
      <w:r>
        <w:t>speaker</w:t>
      </w:r>
      <w:proofErr w:type="gramEnd"/>
      <w:r>
        <w:t xml:space="preserve">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 xml:space="preserve">For sophisticated applications like CV, linear hypothesis </w:t>
      </w:r>
      <w:proofErr w:type="spellStart"/>
      <w:r>
        <w:t>can not</w:t>
      </w:r>
      <w:proofErr w:type="spellEnd"/>
      <w:r>
        <w:t xml:space="preserve">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 xml:space="preserve">Earlier we passed theta vectors to optimization functions like </w:t>
      </w:r>
      <w:proofErr w:type="spellStart"/>
      <w:r>
        <w:t>fminunc</w:t>
      </w:r>
      <w:proofErr w:type="spellEnd"/>
      <w:r>
        <w:t>,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 xml:space="preserve">Gradient checking helps in accurate implementation of forward and back </w:t>
      </w:r>
      <w:proofErr w:type="spellStart"/>
      <w:r>
        <w:t>prop</w:t>
      </w:r>
      <w:proofErr w:type="spellEnd"/>
      <w:r>
        <w:t xml:space="preserve">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 xml:space="preserve">Software libraries for SVM – </w:t>
      </w:r>
      <w:proofErr w:type="spellStart"/>
      <w:r>
        <w:t>liblinear</w:t>
      </w:r>
      <w:proofErr w:type="spellEnd"/>
      <w:r>
        <w:t xml:space="preserve">, </w:t>
      </w:r>
      <w:proofErr w:type="spellStart"/>
      <w:r>
        <w:t>libsvm</w:t>
      </w:r>
      <w:proofErr w:type="spellEnd"/>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w:t>
      </w:r>
      <w:proofErr w:type="gramStart"/>
      <w:r>
        <w:t>1,x</w:t>
      </w:r>
      <w:proofErr w:type="gramEnd"/>
      <w:r>
        <w:t>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 xml:space="preserve">First, we need to find U vector (corresponding to k new direction vectors) and we need z (from z1 to </w:t>
      </w:r>
      <w:proofErr w:type="spellStart"/>
      <w:r>
        <w:t>zk</w:t>
      </w:r>
      <w:proofErr w:type="spellEnd"/>
      <w:r>
        <w:t xml:space="preserve"> which is a dimensionally reduced version of X which was from X1 to </w:t>
      </w:r>
      <w:proofErr w:type="spellStart"/>
      <w:r>
        <w:t>Xn</w:t>
      </w:r>
      <w:proofErr w:type="spellEnd"/>
      <w:r>
        <w:t>)</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 xml:space="preserve">Output of </w:t>
      </w:r>
      <w:proofErr w:type="spellStart"/>
      <w:r>
        <w:t>svd</w:t>
      </w:r>
      <w:proofErr w:type="spellEnd"/>
      <w:r>
        <w:t xml:space="preserve"> in octave/ </w:t>
      </w:r>
      <w:proofErr w:type="spellStart"/>
      <w:r>
        <w:t>matlab</w:t>
      </w:r>
      <w:proofErr w:type="spellEnd"/>
      <w:r>
        <w:t xml:space="preserve">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 xml:space="preserve">In octave/ </w:t>
      </w:r>
      <w:proofErr w:type="spellStart"/>
      <w:r>
        <w:t>matlab</w:t>
      </w:r>
      <w:proofErr w:type="spellEnd"/>
      <w:r>
        <w:t xml:space="preserve">, the </w:t>
      </w:r>
      <w:proofErr w:type="spellStart"/>
      <w:r>
        <w:t>svd</w:t>
      </w:r>
      <w:proofErr w:type="spellEnd"/>
      <w:r>
        <w:t xml:space="preserve"> function returns U, S, V. Here, S is a diagonal matrix of size (n x n)</w:t>
      </w:r>
      <w:r w:rsidR="001B0372">
        <w:t>. The percentage term can easily be calculated from the S matrix as follows</w:t>
      </w:r>
      <w:r w:rsidR="00F937CF">
        <w:t xml:space="preserve">. Using this </w:t>
      </w:r>
      <w:proofErr w:type="gramStart"/>
      <w:r w:rsidR="00F937CF">
        <w:t>method</w:t>
      </w:r>
      <w:proofErr w:type="gramEnd"/>
      <w:r w:rsidR="00F937CF">
        <w:t xml:space="preserve"> we do not need to call the </w:t>
      </w:r>
      <w:proofErr w:type="spellStart"/>
      <w:r w:rsidR="00F937CF">
        <w:t>svd</w:t>
      </w:r>
      <w:proofErr w:type="spellEnd"/>
      <w:r w:rsidR="00F937CF">
        <w:t xml:space="preserve">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2903B927" w:rsidR="00B9757B"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p w14:paraId="0EE2DF11" w14:textId="211FA712" w:rsidR="00AA29A6" w:rsidRDefault="00AA29A6">
      <w:r>
        <w:br w:type="page"/>
      </w:r>
    </w:p>
    <w:p w14:paraId="2C1941F9" w14:textId="09874240" w:rsidR="00E746A0" w:rsidRPr="002C5EEA" w:rsidRDefault="00E746A0" w:rsidP="00E746A0">
      <w:pPr>
        <w:jc w:val="both"/>
        <w:rPr>
          <w:b/>
          <w:bCs/>
          <w:sz w:val="36"/>
          <w:szCs w:val="36"/>
          <w:u w:val="single"/>
        </w:rPr>
      </w:pPr>
      <w:r>
        <w:rPr>
          <w:b/>
          <w:bCs/>
          <w:sz w:val="36"/>
          <w:szCs w:val="36"/>
          <w:u w:val="single"/>
        </w:rPr>
        <w:lastRenderedPageBreak/>
        <w:t xml:space="preserve">Week </w:t>
      </w:r>
      <w:r>
        <w:rPr>
          <w:b/>
          <w:bCs/>
          <w:sz w:val="36"/>
          <w:szCs w:val="36"/>
          <w:u w:val="single"/>
        </w:rPr>
        <w:t>9</w:t>
      </w:r>
      <w:r w:rsidRPr="000C319E">
        <w:rPr>
          <w:b/>
          <w:bCs/>
          <w:sz w:val="36"/>
          <w:szCs w:val="36"/>
          <w:u w:val="single"/>
        </w:rPr>
        <w:t>:</w:t>
      </w:r>
    </w:p>
    <w:p w14:paraId="6004C426" w14:textId="413A733C" w:rsidR="00E746A0" w:rsidRDefault="00425761" w:rsidP="00E746A0">
      <w:pPr>
        <w:pStyle w:val="ListParagraph"/>
        <w:numPr>
          <w:ilvl w:val="0"/>
          <w:numId w:val="9"/>
        </w:numPr>
        <w:jc w:val="both"/>
      </w:pPr>
      <w:r>
        <w:t>Anom</w:t>
      </w:r>
      <w:r w:rsidR="00DD616F">
        <w:t>a</w:t>
      </w:r>
      <w:r>
        <w:t>ly Detection</w:t>
      </w:r>
      <w:r w:rsidR="0052089F">
        <w:t xml:space="preserve"> (E.g., quality control for aircraft engines)</w:t>
      </w:r>
      <w:r>
        <w:t>:</w:t>
      </w:r>
    </w:p>
    <w:p w14:paraId="67FDA70C" w14:textId="6544D966" w:rsidR="003353A0" w:rsidRDefault="00937BEA" w:rsidP="003353A0">
      <w:pPr>
        <w:pStyle w:val="ListParagraph"/>
        <w:numPr>
          <w:ilvl w:val="1"/>
          <w:numId w:val="9"/>
        </w:numPr>
        <w:jc w:val="both"/>
      </w:pPr>
      <w:r>
        <w:t>From unlabelled dataset, we will build a probability function p(x)</w:t>
      </w:r>
    </w:p>
    <w:p w14:paraId="1D54FAD1" w14:textId="5AFB68B3" w:rsidR="00937BEA" w:rsidRDefault="00DF2C10" w:rsidP="003353A0">
      <w:pPr>
        <w:pStyle w:val="ListParagraph"/>
        <w:numPr>
          <w:ilvl w:val="1"/>
          <w:numId w:val="9"/>
        </w:numPr>
        <w:jc w:val="both"/>
      </w:pPr>
      <w:r>
        <w:t>Then while testing, we will compare p(</w:t>
      </w:r>
      <w:proofErr w:type="spellStart"/>
      <w:r>
        <w:t>x_test</w:t>
      </w:r>
      <w:proofErr w:type="spellEnd"/>
      <w:r>
        <w:t xml:space="preserve">) to some threshold value, and if it is less than that, we will flag </w:t>
      </w:r>
      <w:proofErr w:type="spellStart"/>
      <w:r>
        <w:t>x_test</w:t>
      </w:r>
      <w:proofErr w:type="spellEnd"/>
      <w:r>
        <w:t xml:space="preserve"> as anomaly</w:t>
      </w:r>
      <w:r w:rsidR="000310FB">
        <w:t>, otherwise it is normal</w:t>
      </w:r>
    </w:p>
    <w:p w14:paraId="1776EE01" w14:textId="1B5C89DA" w:rsidR="00DF2C10" w:rsidRDefault="00083523" w:rsidP="00083523">
      <w:pPr>
        <w:ind w:firstLine="720"/>
        <w:jc w:val="both"/>
      </w:pPr>
      <w:r w:rsidRPr="00083523">
        <w:drawing>
          <wp:inline distT="0" distB="0" distL="0" distR="0" wp14:anchorId="48213D26" wp14:editId="3E33A330">
            <wp:extent cx="5433531" cy="32006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3531" cy="3200677"/>
                    </a:xfrm>
                    <a:prstGeom prst="rect">
                      <a:avLst/>
                    </a:prstGeom>
                  </pic:spPr>
                </pic:pic>
              </a:graphicData>
            </a:graphic>
          </wp:inline>
        </w:drawing>
      </w:r>
    </w:p>
    <w:p w14:paraId="565924B8" w14:textId="33F9586E" w:rsidR="00AA29A6" w:rsidRDefault="00AA29A6" w:rsidP="00AA29A6">
      <w:pPr>
        <w:jc w:val="both"/>
      </w:pPr>
    </w:p>
    <w:p w14:paraId="7FC24242" w14:textId="698999F8" w:rsidR="00DA0CF5" w:rsidRDefault="006A612B" w:rsidP="00BB3E74">
      <w:pPr>
        <w:pStyle w:val="ListParagraph"/>
        <w:numPr>
          <w:ilvl w:val="1"/>
          <w:numId w:val="9"/>
        </w:numPr>
        <w:jc w:val="both"/>
      </w:pPr>
      <w:r>
        <w:t>Similar model can be extended for Fraud detection taking user activities as features</w:t>
      </w:r>
    </w:p>
    <w:p w14:paraId="5EE4BFE5" w14:textId="5D90C05F" w:rsidR="0093454D" w:rsidRDefault="001E0692" w:rsidP="00BB3E74">
      <w:pPr>
        <w:pStyle w:val="ListParagraph"/>
        <w:numPr>
          <w:ilvl w:val="1"/>
          <w:numId w:val="9"/>
        </w:numPr>
        <w:jc w:val="both"/>
      </w:pPr>
      <w:r>
        <w:t>E.g., Computer manufacturing in data centre</w:t>
      </w:r>
    </w:p>
    <w:p w14:paraId="1530ECE8" w14:textId="7A624CD4" w:rsidR="00A70CF2" w:rsidRDefault="00A70CF2" w:rsidP="00A70CF2">
      <w:pPr>
        <w:pStyle w:val="ListParagraph"/>
        <w:numPr>
          <w:ilvl w:val="0"/>
          <w:numId w:val="9"/>
        </w:numPr>
        <w:jc w:val="both"/>
      </w:pPr>
      <w:r>
        <w:t>Gaussian Distribution:</w:t>
      </w:r>
    </w:p>
    <w:p w14:paraId="282A5BC0" w14:textId="14E1B387" w:rsidR="00A70CF2" w:rsidRDefault="00E61DCB" w:rsidP="00A70CF2">
      <w:pPr>
        <w:pStyle w:val="ListParagraph"/>
        <w:numPr>
          <w:ilvl w:val="1"/>
          <w:numId w:val="9"/>
        </w:numPr>
        <w:jc w:val="both"/>
      </w:pPr>
      <w:r>
        <w:t xml:space="preserve">It is shown as X ~ N (mu, </w:t>
      </w:r>
      <w:proofErr w:type="spellStart"/>
      <w:r>
        <w:t>sigma_square</w:t>
      </w:r>
      <w:proofErr w:type="spellEnd"/>
      <w:r>
        <w:t>) [N is representation of Normal Distribution]</w:t>
      </w:r>
    </w:p>
    <w:p w14:paraId="4686CCD7" w14:textId="734C9CCF" w:rsidR="00E61DCB" w:rsidRDefault="00E61DCB" w:rsidP="00A70CF2">
      <w:pPr>
        <w:pStyle w:val="ListParagraph"/>
        <w:numPr>
          <w:ilvl w:val="1"/>
          <w:numId w:val="9"/>
        </w:numPr>
        <w:jc w:val="both"/>
      </w:pPr>
      <w:r>
        <w:t>Mu is the mean, and sigma represents 1 standard deviation</w:t>
      </w:r>
    </w:p>
    <w:p w14:paraId="5D28AACE" w14:textId="2C5FB3FE" w:rsidR="00DE7A9F" w:rsidRDefault="00805254" w:rsidP="00805254">
      <w:pPr>
        <w:ind w:left="1080"/>
        <w:jc w:val="both"/>
      </w:pPr>
      <w:r w:rsidRPr="00805254">
        <w:drawing>
          <wp:inline distT="0" distB="0" distL="0" distR="0" wp14:anchorId="67AE233B" wp14:editId="1E8A728A">
            <wp:extent cx="5654530" cy="3109229"/>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54530" cy="3109229"/>
                    </a:xfrm>
                    <a:prstGeom prst="rect">
                      <a:avLst/>
                    </a:prstGeom>
                  </pic:spPr>
                </pic:pic>
              </a:graphicData>
            </a:graphic>
          </wp:inline>
        </w:drawing>
      </w:r>
    </w:p>
    <w:p w14:paraId="6E88EC3D" w14:textId="361E6C7E" w:rsidR="00E0071A" w:rsidRDefault="001847AC" w:rsidP="00E0071A">
      <w:pPr>
        <w:pStyle w:val="ListParagraph"/>
        <w:numPr>
          <w:ilvl w:val="1"/>
          <w:numId w:val="9"/>
        </w:numPr>
        <w:jc w:val="both"/>
      </w:pPr>
      <w:r>
        <w:t>Parameter Estimation:</w:t>
      </w:r>
    </w:p>
    <w:p w14:paraId="4834F98F" w14:textId="485C3ED8" w:rsidR="001847AC" w:rsidRDefault="00CF09A8" w:rsidP="001847AC">
      <w:pPr>
        <w:pStyle w:val="ListParagraph"/>
        <w:numPr>
          <w:ilvl w:val="2"/>
          <w:numId w:val="9"/>
        </w:numPr>
        <w:jc w:val="both"/>
      </w:pPr>
      <w:r>
        <w:t xml:space="preserve">Given dataset which has gaussian distribution, we want to estimate mu and </w:t>
      </w:r>
      <w:proofErr w:type="spellStart"/>
      <w:r>
        <w:t>sigma_square</w:t>
      </w:r>
      <w:proofErr w:type="spellEnd"/>
    </w:p>
    <w:p w14:paraId="15E3C594" w14:textId="1720A73D" w:rsidR="002C7F6B" w:rsidRDefault="002C7F6B" w:rsidP="001847AC">
      <w:pPr>
        <w:pStyle w:val="ListParagraph"/>
        <w:numPr>
          <w:ilvl w:val="2"/>
          <w:numId w:val="9"/>
        </w:numPr>
        <w:jc w:val="both"/>
      </w:pPr>
      <w:r>
        <w:t xml:space="preserve">Formulas of mu and </w:t>
      </w:r>
      <w:proofErr w:type="spellStart"/>
      <w:r>
        <w:t>sigma_square</w:t>
      </w:r>
      <w:proofErr w:type="spellEnd"/>
      <w:r>
        <w:t xml:space="preserve"> are standard ones used in statistics</w:t>
      </w:r>
    </w:p>
    <w:p w14:paraId="5A18DF7D" w14:textId="197BD7FB" w:rsidR="00CF09A8" w:rsidRDefault="009129AC" w:rsidP="009129AC">
      <w:pPr>
        <w:pStyle w:val="ListParagraph"/>
        <w:numPr>
          <w:ilvl w:val="0"/>
          <w:numId w:val="9"/>
        </w:numPr>
        <w:jc w:val="both"/>
      </w:pPr>
      <w:r>
        <w:lastRenderedPageBreak/>
        <w:t>Anomaly detection Algorithm:</w:t>
      </w:r>
    </w:p>
    <w:p w14:paraId="3F1986DC" w14:textId="74390DAC" w:rsidR="009129AC" w:rsidRDefault="00486616" w:rsidP="009129AC">
      <w:pPr>
        <w:pStyle w:val="ListParagraph"/>
        <w:numPr>
          <w:ilvl w:val="1"/>
          <w:numId w:val="9"/>
        </w:numPr>
        <w:jc w:val="both"/>
      </w:pPr>
      <w:r>
        <w:t>We will model p(x) from the dataset</w:t>
      </w:r>
    </w:p>
    <w:p w14:paraId="4BCE6742" w14:textId="5DA17654" w:rsidR="002C7F6B" w:rsidRDefault="004545B7" w:rsidP="009129AC">
      <w:pPr>
        <w:pStyle w:val="ListParagraph"/>
        <w:numPr>
          <w:ilvl w:val="1"/>
          <w:numId w:val="9"/>
        </w:numPr>
        <w:jc w:val="both"/>
      </w:pPr>
      <w:r>
        <w:t>All features are represented by unique gaussians with particular mean and sigma values</w:t>
      </w:r>
    </w:p>
    <w:p w14:paraId="164552B4" w14:textId="3000508B" w:rsidR="00AD048A" w:rsidRDefault="00AD048A" w:rsidP="009129AC">
      <w:pPr>
        <w:pStyle w:val="ListParagraph"/>
        <w:numPr>
          <w:ilvl w:val="1"/>
          <w:numId w:val="9"/>
        </w:numPr>
        <w:jc w:val="both"/>
      </w:pPr>
      <w:r>
        <w:t xml:space="preserve">Here, it is assumed that all features are independent </w:t>
      </w:r>
      <w:r w:rsidR="0096361B">
        <w:t>but it also works fine otherwise</w:t>
      </w:r>
    </w:p>
    <w:p w14:paraId="171EA7B6" w14:textId="590E7967" w:rsidR="0096361B" w:rsidRDefault="00541304" w:rsidP="00541304">
      <w:pPr>
        <w:ind w:firstLine="720"/>
        <w:jc w:val="both"/>
      </w:pPr>
      <w:r w:rsidRPr="00541304">
        <w:drawing>
          <wp:inline distT="0" distB="0" distL="0" distR="0" wp14:anchorId="3BA45BD2" wp14:editId="2B636A1F">
            <wp:extent cx="5936494" cy="3025402"/>
            <wp:effectExtent l="0" t="0" r="762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36494" cy="3025402"/>
                    </a:xfrm>
                    <a:prstGeom prst="rect">
                      <a:avLst/>
                    </a:prstGeom>
                  </pic:spPr>
                </pic:pic>
              </a:graphicData>
            </a:graphic>
          </wp:inline>
        </w:drawing>
      </w:r>
    </w:p>
    <w:p w14:paraId="1B5446F4" w14:textId="2B14AD59" w:rsidR="00F7708E" w:rsidRDefault="00FD4085" w:rsidP="00F7708E">
      <w:pPr>
        <w:pStyle w:val="ListParagraph"/>
        <w:numPr>
          <w:ilvl w:val="1"/>
          <w:numId w:val="9"/>
        </w:numPr>
        <w:jc w:val="both"/>
      </w:pPr>
      <w:r>
        <w:t>Steps of algorithm:</w:t>
      </w:r>
    </w:p>
    <w:p w14:paraId="534AF683" w14:textId="2378422E" w:rsidR="00FD4085" w:rsidRDefault="00D73A55" w:rsidP="00FD4085">
      <w:pPr>
        <w:pStyle w:val="ListParagraph"/>
        <w:numPr>
          <w:ilvl w:val="2"/>
          <w:numId w:val="9"/>
        </w:numPr>
        <w:jc w:val="both"/>
      </w:pPr>
      <w:r>
        <w:t>Chose x that are indicative of anomalous examples</w:t>
      </w:r>
    </w:p>
    <w:p w14:paraId="578F9A81" w14:textId="7214CCAD" w:rsidR="00D73A55" w:rsidRDefault="00D73A55" w:rsidP="00FD4085">
      <w:pPr>
        <w:pStyle w:val="ListParagraph"/>
        <w:numPr>
          <w:ilvl w:val="2"/>
          <w:numId w:val="9"/>
        </w:numPr>
        <w:jc w:val="both"/>
      </w:pPr>
      <w:r>
        <w:t>From dataset, find gaussian parameters for each feature</w:t>
      </w:r>
    </w:p>
    <w:p w14:paraId="3E632472" w14:textId="3166230D" w:rsidR="00D73A55" w:rsidRDefault="00D73A55" w:rsidP="00FD4085">
      <w:pPr>
        <w:pStyle w:val="ListParagraph"/>
        <w:numPr>
          <w:ilvl w:val="2"/>
          <w:numId w:val="9"/>
        </w:numPr>
        <w:jc w:val="both"/>
      </w:pPr>
      <w:r>
        <w:t>Find p(x)</w:t>
      </w:r>
      <w:r w:rsidR="00FF37B2">
        <w:t xml:space="preserve"> (product of each gaussian </w:t>
      </w:r>
      <w:r w:rsidR="008533C9">
        <w:t>probabilities</w:t>
      </w:r>
      <w:r w:rsidR="00FF37B2">
        <w:t>)</w:t>
      </w:r>
      <w:r>
        <w:t xml:space="preserve"> of new examples and then see if it is less than threshold or not</w:t>
      </w:r>
    </w:p>
    <w:p w14:paraId="365B6CEF" w14:textId="5D1C9D01" w:rsidR="00A84F7D" w:rsidRDefault="00683B3D" w:rsidP="00683B3D">
      <w:pPr>
        <w:pStyle w:val="ListParagraph"/>
        <w:numPr>
          <w:ilvl w:val="0"/>
          <w:numId w:val="9"/>
        </w:numPr>
        <w:jc w:val="both"/>
      </w:pPr>
      <w:r>
        <w:t>Developing and evaluating anomaly detection system:</w:t>
      </w:r>
    </w:p>
    <w:p w14:paraId="2DC029B9" w14:textId="3B85E68E" w:rsidR="00683B3D" w:rsidRDefault="00591AFC" w:rsidP="00683B3D">
      <w:pPr>
        <w:pStyle w:val="ListParagraph"/>
        <w:numPr>
          <w:ilvl w:val="1"/>
          <w:numId w:val="9"/>
        </w:numPr>
        <w:jc w:val="both"/>
      </w:pPr>
      <w:r>
        <w:t>Real-number evaluation is very important for building ML models</w:t>
      </w:r>
    </w:p>
    <w:p w14:paraId="1AEA9AAD" w14:textId="2AEED59D" w:rsidR="00591AFC" w:rsidRDefault="00842B1D" w:rsidP="00683B3D">
      <w:pPr>
        <w:pStyle w:val="ListParagraph"/>
        <w:numPr>
          <w:ilvl w:val="1"/>
          <w:numId w:val="9"/>
        </w:numPr>
        <w:jc w:val="both"/>
      </w:pPr>
      <w:r>
        <w:t>Assuming we have a labelled dataset, and treating it like a supervised learning problem</w:t>
      </w:r>
    </w:p>
    <w:p w14:paraId="2785AFD1" w14:textId="5753CE2A" w:rsidR="00102305" w:rsidRDefault="008B103F" w:rsidP="00683B3D">
      <w:pPr>
        <w:pStyle w:val="ListParagraph"/>
        <w:numPr>
          <w:ilvl w:val="1"/>
          <w:numId w:val="9"/>
        </w:numPr>
        <w:jc w:val="both"/>
      </w:pPr>
      <w:r>
        <w:t>Because of skewed dataset, we don’t use accuracy as metric. We use confusion matrix, Precision/ Recall and F-1 Score</w:t>
      </w:r>
    </w:p>
    <w:p w14:paraId="4518F9C0" w14:textId="74337007" w:rsidR="008B103F" w:rsidRDefault="00126710" w:rsidP="00683B3D">
      <w:pPr>
        <w:pStyle w:val="ListParagraph"/>
        <w:numPr>
          <w:ilvl w:val="1"/>
          <w:numId w:val="9"/>
        </w:numPr>
        <w:jc w:val="both"/>
      </w:pPr>
      <w:r>
        <w:t>We can try different values of threshold epsilon in cross-validation set and then pick the best one for testing dataset</w:t>
      </w:r>
    </w:p>
    <w:p w14:paraId="745DA331" w14:textId="233B256F" w:rsidR="00126710" w:rsidRDefault="000D111C" w:rsidP="000D111C">
      <w:pPr>
        <w:pStyle w:val="ListParagraph"/>
        <w:numPr>
          <w:ilvl w:val="0"/>
          <w:numId w:val="9"/>
        </w:numPr>
        <w:jc w:val="both"/>
      </w:pPr>
      <w:r>
        <w:t>Anomaly vs Supervised Learning:</w:t>
      </w:r>
    </w:p>
    <w:p w14:paraId="2F17E96B" w14:textId="45C57EC5" w:rsidR="000D111C" w:rsidRDefault="00A3121E" w:rsidP="000D111C">
      <w:pPr>
        <w:pStyle w:val="ListParagraph"/>
        <w:numPr>
          <w:ilvl w:val="1"/>
          <w:numId w:val="9"/>
        </w:numPr>
        <w:jc w:val="both"/>
      </w:pPr>
      <w:r>
        <w:t>Small number of positive examples</w:t>
      </w:r>
      <w:r w:rsidR="00C92DE4">
        <w:t>, Large negative examples</w:t>
      </w:r>
      <w:r>
        <w:t xml:space="preserve"> </w:t>
      </w:r>
      <w:r>
        <w:sym w:font="Wingdings" w:char="F0E0"/>
      </w:r>
      <w:r>
        <w:t xml:space="preserve"> Anomaly detection</w:t>
      </w:r>
    </w:p>
    <w:p w14:paraId="759A59B3" w14:textId="67542338" w:rsidR="00A3121E" w:rsidRDefault="00A3121E" w:rsidP="000D111C">
      <w:pPr>
        <w:pStyle w:val="ListParagraph"/>
        <w:numPr>
          <w:ilvl w:val="1"/>
          <w:numId w:val="9"/>
        </w:numPr>
        <w:jc w:val="both"/>
      </w:pPr>
      <w:r>
        <w:t>Large number of positive examples</w:t>
      </w:r>
      <w:r w:rsidR="00C92DE4">
        <w:t>, Large negative examples</w:t>
      </w:r>
      <w:r>
        <w:t xml:space="preserve"> </w:t>
      </w:r>
      <w:r>
        <w:sym w:font="Wingdings" w:char="F0E0"/>
      </w:r>
      <w:r>
        <w:t xml:space="preserve"> Supervised</w:t>
      </w:r>
    </w:p>
    <w:p w14:paraId="4DA35440" w14:textId="0DDE71F0" w:rsidR="00C92DE4" w:rsidRDefault="005B66C0" w:rsidP="000D111C">
      <w:pPr>
        <w:pStyle w:val="ListParagraph"/>
        <w:numPr>
          <w:ilvl w:val="1"/>
          <w:numId w:val="9"/>
        </w:numPr>
        <w:jc w:val="both"/>
      </w:pPr>
      <w:r>
        <w:t>Anomalies are of different types and future anomaly are nothing as seen before</w:t>
      </w:r>
    </w:p>
    <w:p w14:paraId="29C5B56B" w14:textId="24E694F9" w:rsidR="005B66C0" w:rsidRDefault="005B66C0" w:rsidP="000D111C">
      <w:pPr>
        <w:pStyle w:val="ListParagraph"/>
        <w:numPr>
          <w:ilvl w:val="1"/>
          <w:numId w:val="9"/>
        </w:numPr>
        <w:jc w:val="both"/>
      </w:pPr>
      <w:r>
        <w:t>Positive and negative examples have enough dataset to get sense of both</w:t>
      </w:r>
    </w:p>
    <w:p w14:paraId="3CEDD3B2" w14:textId="006FEE2A" w:rsidR="00BF1880" w:rsidRDefault="00BF1880" w:rsidP="000D111C">
      <w:pPr>
        <w:pStyle w:val="ListParagraph"/>
        <w:numPr>
          <w:ilvl w:val="1"/>
          <w:numId w:val="9"/>
        </w:numPr>
        <w:jc w:val="both"/>
      </w:pPr>
      <w:r>
        <w:t xml:space="preserve">Fraud detection, manufacturing, and monitoring machines in data centre </w:t>
      </w:r>
      <w:r>
        <w:sym w:font="Wingdings" w:char="F0E0"/>
      </w:r>
      <w:r>
        <w:t xml:space="preserve"> Anomaly detection</w:t>
      </w:r>
    </w:p>
    <w:p w14:paraId="61107302" w14:textId="6993486F" w:rsidR="00BF1880" w:rsidRDefault="00BF1880" w:rsidP="000D111C">
      <w:pPr>
        <w:pStyle w:val="ListParagraph"/>
        <w:numPr>
          <w:ilvl w:val="1"/>
          <w:numId w:val="9"/>
        </w:numPr>
        <w:jc w:val="both"/>
      </w:pPr>
      <w:r>
        <w:t xml:space="preserve">Email spam, Cancer classification, Weather prediction </w:t>
      </w:r>
      <w:r>
        <w:sym w:font="Wingdings" w:char="F0E0"/>
      </w:r>
      <w:r>
        <w:t xml:space="preserve"> Supervised</w:t>
      </w:r>
    </w:p>
    <w:p w14:paraId="524EB59F" w14:textId="299E6FE2" w:rsidR="00BF1880" w:rsidRDefault="00090939" w:rsidP="00090939">
      <w:pPr>
        <w:pStyle w:val="ListParagraph"/>
        <w:numPr>
          <w:ilvl w:val="0"/>
          <w:numId w:val="9"/>
        </w:numPr>
        <w:jc w:val="both"/>
      </w:pPr>
      <w:r>
        <w:t>Feature selection for Anomaly detection:</w:t>
      </w:r>
    </w:p>
    <w:p w14:paraId="3E36F43D" w14:textId="192BC892" w:rsidR="00090939" w:rsidRDefault="001B26EB" w:rsidP="00090939">
      <w:pPr>
        <w:pStyle w:val="ListParagraph"/>
        <w:numPr>
          <w:ilvl w:val="1"/>
          <w:numId w:val="9"/>
        </w:numPr>
        <w:jc w:val="both"/>
      </w:pPr>
      <w:r>
        <w:t>If features don’t have Gaussian distribution, then apply some transformation to make it Gaussian</w:t>
      </w:r>
    </w:p>
    <w:p w14:paraId="3FBA528B" w14:textId="0B1E2E4B" w:rsidR="001B26EB" w:rsidRDefault="008664EF" w:rsidP="00090939">
      <w:pPr>
        <w:pStyle w:val="ListParagraph"/>
        <w:numPr>
          <w:ilvl w:val="1"/>
          <w:numId w:val="9"/>
        </w:numPr>
        <w:jc w:val="both"/>
      </w:pPr>
      <w:r>
        <w:t>Transformations like log</w:t>
      </w:r>
      <w:r w:rsidR="00FA58BD">
        <w:t xml:space="preserve"> </w:t>
      </w:r>
      <w:r>
        <w:t>(), power, exp, etc. can be used</w:t>
      </w:r>
    </w:p>
    <w:p w14:paraId="0134EE5B" w14:textId="51DD295D" w:rsidR="003A6E1C" w:rsidRDefault="003A6E1C" w:rsidP="00137016">
      <w:pPr>
        <w:pStyle w:val="ListParagraph"/>
        <w:numPr>
          <w:ilvl w:val="1"/>
          <w:numId w:val="9"/>
        </w:numPr>
        <w:jc w:val="both"/>
      </w:pPr>
      <w:r>
        <w:t>To pick features, we use error analysis</w:t>
      </w:r>
      <w:r w:rsidR="00137016">
        <w:t>. That means that p(x) must be large for normal and very small for anomaly examples</w:t>
      </w:r>
    </w:p>
    <w:p w14:paraId="2C88B3A5" w14:textId="780BF653" w:rsidR="005B4D9D" w:rsidRDefault="001E5A44" w:rsidP="00137016">
      <w:pPr>
        <w:pStyle w:val="ListParagraph"/>
        <w:numPr>
          <w:ilvl w:val="1"/>
          <w:numId w:val="9"/>
        </w:numPr>
        <w:jc w:val="both"/>
      </w:pPr>
      <w:r>
        <w:t>Observe the data and then make a feature that grows very large or small in case of anomaly</w:t>
      </w:r>
    </w:p>
    <w:p w14:paraId="7DF5B566" w14:textId="77777777" w:rsidR="001E5A44" w:rsidRPr="009A0E55" w:rsidRDefault="001E5A44" w:rsidP="00137016">
      <w:pPr>
        <w:pStyle w:val="ListParagraph"/>
        <w:numPr>
          <w:ilvl w:val="1"/>
          <w:numId w:val="9"/>
        </w:numPr>
        <w:jc w:val="both"/>
      </w:pPr>
    </w:p>
    <w:sectPr w:rsidR="001E5A44"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556DE"/>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4"/>
  </w:num>
  <w:num w:numId="5">
    <w:abstractNumId w:val="8"/>
  </w:num>
  <w:num w:numId="6">
    <w:abstractNumId w:val="1"/>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D06"/>
    <w:rsid w:val="00024FE4"/>
    <w:rsid w:val="00025531"/>
    <w:rsid w:val="00030758"/>
    <w:rsid w:val="000310FB"/>
    <w:rsid w:val="00032D86"/>
    <w:rsid w:val="00037B4C"/>
    <w:rsid w:val="00043ECD"/>
    <w:rsid w:val="00046D68"/>
    <w:rsid w:val="00053D29"/>
    <w:rsid w:val="000555C9"/>
    <w:rsid w:val="00064367"/>
    <w:rsid w:val="00064660"/>
    <w:rsid w:val="00073877"/>
    <w:rsid w:val="000800B1"/>
    <w:rsid w:val="0008241D"/>
    <w:rsid w:val="00083523"/>
    <w:rsid w:val="00090939"/>
    <w:rsid w:val="00091F10"/>
    <w:rsid w:val="0009200D"/>
    <w:rsid w:val="0009300C"/>
    <w:rsid w:val="000A6815"/>
    <w:rsid w:val="000B19DF"/>
    <w:rsid w:val="000C0FF5"/>
    <w:rsid w:val="000C319E"/>
    <w:rsid w:val="000C41A7"/>
    <w:rsid w:val="000C596C"/>
    <w:rsid w:val="000D111C"/>
    <w:rsid w:val="000D5B52"/>
    <w:rsid w:val="000E38B8"/>
    <w:rsid w:val="000E423B"/>
    <w:rsid w:val="000F7F16"/>
    <w:rsid w:val="00102305"/>
    <w:rsid w:val="00103565"/>
    <w:rsid w:val="001042BE"/>
    <w:rsid w:val="00120125"/>
    <w:rsid w:val="001253A9"/>
    <w:rsid w:val="00126710"/>
    <w:rsid w:val="001348C7"/>
    <w:rsid w:val="00137016"/>
    <w:rsid w:val="00142729"/>
    <w:rsid w:val="001472F8"/>
    <w:rsid w:val="001603DA"/>
    <w:rsid w:val="00162684"/>
    <w:rsid w:val="00164A11"/>
    <w:rsid w:val="00166508"/>
    <w:rsid w:val="00166F88"/>
    <w:rsid w:val="00180719"/>
    <w:rsid w:val="00181E15"/>
    <w:rsid w:val="001847AC"/>
    <w:rsid w:val="00191914"/>
    <w:rsid w:val="00191C73"/>
    <w:rsid w:val="00192A0A"/>
    <w:rsid w:val="001A478E"/>
    <w:rsid w:val="001A56E0"/>
    <w:rsid w:val="001A6420"/>
    <w:rsid w:val="001B0372"/>
    <w:rsid w:val="001B212B"/>
    <w:rsid w:val="001B26EB"/>
    <w:rsid w:val="001B27EB"/>
    <w:rsid w:val="001B4ACD"/>
    <w:rsid w:val="001B4B2F"/>
    <w:rsid w:val="001B5669"/>
    <w:rsid w:val="001C10E6"/>
    <w:rsid w:val="001C1E55"/>
    <w:rsid w:val="001C303B"/>
    <w:rsid w:val="001C7230"/>
    <w:rsid w:val="001D173F"/>
    <w:rsid w:val="001D76E1"/>
    <w:rsid w:val="001E0692"/>
    <w:rsid w:val="001E49EC"/>
    <w:rsid w:val="001E5A44"/>
    <w:rsid w:val="001F301A"/>
    <w:rsid w:val="001F3609"/>
    <w:rsid w:val="002075F8"/>
    <w:rsid w:val="002114C6"/>
    <w:rsid w:val="00214009"/>
    <w:rsid w:val="00221594"/>
    <w:rsid w:val="002238DF"/>
    <w:rsid w:val="00231AD6"/>
    <w:rsid w:val="0023218A"/>
    <w:rsid w:val="0023284B"/>
    <w:rsid w:val="0023403F"/>
    <w:rsid w:val="00242FF0"/>
    <w:rsid w:val="00252548"/>
    <w:rsid w:val="00265C19"/>
    <w:rsid w:val="0027303E"/>
    <w:rsid w:val="00276581"/>
    <w:rsid w:val="00293204"/>
    <w:rsid w:val="00293BE0"/>
    <w:rsid w:val="00296A39"/>
    <w:rsid w:val="002B17E4"/>
    <w:rsid w:val="002B185A"/>
    <w:rsid w:val="002B2D7A"/>
    <w:rsid w:val="002B7D07"/>
    <w:rsid w:val="002C14A0"/>
    <w:rsid w:val="002C23A4"/>
    <w:rsid w:val="002C4566"/>
    <w:rsid w:val="002C5EEA"/>
    <w:rsid w:val="002C7F6B"/>
    <w:rsid w:val="002D2A77"/>
    <w:rsid w:val="002D7BE5"/>
    <w:rsid w:val="002D7EBE"/>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53A0"/>
    <w:rsid w:val="003370BE"/>
    <w:rsid w:val="0034179F"/>
    <w:rsid w:val="00352689"/>
    <w:rsid w:val="00354F6B"/>
    <w:rsid w:val="003554E8"/>
    <w:rsid w:val="00357DDC"/>
    <w:rsid w:val="00360284"/>
    <w:rsid w:val="003608C8"/>
    <w:rsid w:val="00360A23"/>
    <w:rsid w:val="00384193"/>
    <w:rsid w:val="0039050A"/>
    <w:rsid w:val="00396922"/>
    <w:rsid w:val="003A6884"/>
    <w:rsid w:val="003A6E1C"/>
    <w:rsid w:val="003B75A5"/>
    <w:rsid w:val="003C19E6"/>
    <w:rsid w:val="003D0CDC"/>
    <w:rsid w:val="003E0844"/>
    <w:rsid w:val="003E15DE"/>
    <w:rsid w:val="003E3774"/>
    <w:rsid w:val="003E7885"/>
    <w:rsid w:val="004160E8"/>
    <w:rsid w:val="00416689"/>
    <w:rsid w:val="00416700"/>
    <w:rsid w:val="00425761"/>
    <w:rsid w:val="00430AB1"/>
    <w:rsid w:val="00435130"/>
    <w:rsid w:val="00445605"/>
    <w:rsid w:val="00450763"/>
    <w:rsid w:val="00453C82"/>
    <w:rsid w:val="004545B7"/>
    <w:rsid w:val="0046110E"/>
    <w:rsid w:val="004703AA"/>
    <w:rsid w:val="00475AE5"/>
    <w:rsid w:val="0047743B"/>
    <w:rsid w:val="00482A4C"/>
    <w:rsid w:val="00486616"/>
    <w:rsid w:val="00487901"/>
    <w:rsid w:val="004968F4"/>
    <w:rsid w:val="004A018A"/>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2E8E"/>
    <w:rsid w:val="00504669"/>
    <w:rsid w:val="00512E7B"/>
    <w:rsid w:val="005201A4"/>
    <w:rsid w:val="0052089F"/>
    <w:rsid w:val="00531C3D"/>
    <w:rsid w:val="00535A60"/>
    <w:rsid w:val="0053637B"/>
    <w:rsid w:val="005400A2"/>
    <w:rsid w:val="00541304"/>
    <w:rsid w:val="005657BD"/>
    <w:rsid w:val="00590E11"/>
    <w:rsid w:val="00591AFC"/>
    <w:rsid w:val="0059466F"/>
    <w:rsid w:val="00595960"/>
    <w:rsid w:val="005A0A74"/>
    <w:rsid w:val="005B0EA9"/>
    <w:rsid w:val="005B23A5"/>
    <w:rsid w:val="005B2557"/>
    <w:rsid w:val="005B35BF"/>
    <w:rsid w:val="005B4AD0"/>
    <w:rsid w:val="005B4D9D"/>
    <w:rsid w:val="005B5957"/>
    <w:rsid w:val="005B66C0"/>
    <w:rsid w:val="005C16AF"/>
    <w:rsid w:val="005D47E3"/>
    <w:rsid w:val="005D7C74"/>
    <w:rsid w:val="005E0D6F"/>
    <w:rsid w:val="005E1D32"/>
    <w:rsid w:val="005E5399"/>
    <w:rsid w:val="005E5D30"/>
    <w:rsid w:val="005E662D"/>
    <w:rsid w:val="005F0253"/>
    <w:rsid w:val="005F21AE"/>
    <w:rsid w:val="005F3E9A"/>
    <w:rsid w:val="006039C4"/>
    <w:rsid w:val="006172DF"/>
    <w:rsid w:val="00620055"/>
    <w:rsid w:val="00623365"/>
    <w:rsid w:val="00624BD7"/>
    <w:rsid w:val="00625494"/>
    <w:rsid w:val="00626E13"/>
    <w:rsid w:val="00640093"/>
    <w:rsid w:val="00642620"/>
    <w:rsid w:val="006466E8"/>
    <w:rsid w:val="00647FF8"/>
    <w:rsid w:val="006507EC"/>
    <w:rsid w:val="0065234F"/>
    <w:rsid w:val="006562B1"/>
    <w:rsid w:val="006602A3"/>
    <w:rsid w:val="00662F01"/>
    <w:rsid w:val="00663015"/>
    <w:rsid w:val="00675951"/>
    <w:rsid w:val="00677689"/>
    <w:rsid w:val="00681E7B"/>
    <w:rsid w:val="00683B3D"/>
    <w:rsid w:val="00685444"/>
    <w:rsid w:val="00691471"/>
    <w:rsid w:val="00693C62"/>
    <w:rsid w:val="006A302B"/>
    <w:rsid w:val="006A376C"/>
    <w:rsid w:val="006A573F"/>
    <w:rsid w:val="006A60EE"/>
    <w:rsid w:val="006A612B"/>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3254"/>
    <w:rsid w:val="0074655A"/>
    <w:rsid w:val="00747F97"/>
    <w:rsid w:val="00751650"/>
    <w:rsid w:val="007529CA"/>
    <w:rsid w:val="00762588"/>
    <w:rsid w:val="0076766C"/>
    <w:rsid w:val="00767F33"/>
    <w:rsid w:val="007752D5"/>
    <w:rsid w:val="007838A0"/>
    <w:rsid w:val="00795254"/>
    <w:rsid w:val="007A046D"/>
    <w:rsid w:val="007A2438"/>
    <w:rsid w:val="007B3179"/>
    <w:rsid w:val="007B60B7"/>
    <w:rsid w:val="007C7C80"/>
    <w:rsid w:val="007C7F70"/>
    <w:rsid w:val="007D25F9"/>
    <w:rsid w:val="007D3D66"/>
    <w:rsid w:val="007E0830"/>
    <w:rsid w:val="007E0EC6"/>
    <w:rsid w:val="007E46DA"/>
    <w:rsid w:val="007F7644"/>
    <w:rsid w:val="00805254"/>
    <w:rsid w:val="00807E39"/>
    <w:rsid w:val="008161D4"/>
    <w:rsid w:val="00816AF7"/>
    <w:rsid w:val="00826FAF"/>
    <w:rsid w:val="00835F04"/>
    <w:rsid w:val="00836FD5"/>
    <w:rsid w:val="00841401"/>
    <w:rsid w:val="00842B1D"/>
    <w:rsid w:val="00845372"/>
    <w:rsid w:val="00851440"/>
    <w:rsid w:val="008533C9"/>
    <w:rsid w:val="00853CE4"/>
    <w:rsid w:val="008541EB"/>
    <w:rsid w:val="008565F5"/>
    <w:rsid w:val="00865E54"/>
    <w:rsid w:val="008664EF"/>
    <w:rsid w:val="0086791D"/>
    <w:rsid w:val="00873270"/>
    <w:rsid w:val="00877155"/>
    <w:rsid w:val="00884F91"/>
    <w:rsid w:val="00897DA6"/>
    <w:rsid w:val="008A587E"/>
    <w:rsid w:val="008B103F"/>
    <w:rsid w:val="008B1AB8"/>
    <w:rsid w:val="008B6CD9"/>
    <w:rsid w:val="008C0DE5"/>
    <w:rsid w:val="008D1434"/>
    <w:rsid w:val="008D3BE7"/>
    <w:rsid w:val="008E2A32"/>
    <w:rsid w:val="008E5C37"/>
    <w:rsid w:val="008F04D9"/>
    <w:rsid w:val="008F3A57"/>
    <w:rsid w:val="0090067A"/>
    <w:rsid w:val="00903F22"/>
    <w:rsid w:val="0090617F"/>
    <w:rsid w:val="00912062"/>
    <w:rsid w:val="009129AC"/>
    <w:rsid w:val="00921760"/>
    <w:rsid w:val="00930E3A"/>
    <w:rsid w:val="00932365"/>
    <w:rsid w:val="009344B6"/>
    <w:rsid w:val="009344F2"/>
    <w:rsid w:val="0093454D"/>
    <w:rsid w:val="00937BEA"/>
    <w:rsid w:val="009451A5"/>
    <w:rsid w:val="009467B5"/>
    <w:rsid w:val="00962146"/>
    <w:rsid w:val="0096351E"/>
    <w:rsid w:val="0096361B"/>
    <w:rsid w:val="00966DFD"/>
    <w:rsid w:val="00967449"/>
    <w:rsid w:val="00967DCE"/>
    <w:rsid w:val="0097144D"/>
    <w:rsid w:val="00971B1F"/>
    <w:rsid w:val="00974292"/>
    <w:rsid w:val="00976DC5"/>
    <w:rsid w:val="00983980"/>
    <w:rsid w:val="00991F7F"/>
    <w:rsid w:val="00992E4E"/>
    <w:rsid w:val="009936D9"/>
    <w:rsid w:val="009A09A6"/>
    <w:rsid w:val="009A0E55"/>
    <w:rsid w:val="009B00E8"/>
    <w:rsid w:val="009B0D95"/>
    <w:rsid w:val="009B65CC"/>
    <w:rsid w:val="009B6E55"/>
    <w:rsid w:val="009B717B"/>
    <w:rsid w:val="009C3E9C"/>
    <w:rsid w:val="009D18D3"/>
    <w:rsid w:val="009D4578"/>
    <w:rsid w:val="00A03ECB"/>
    <w:rsid w:val="00A0403E"/>
    <w:rsid w:val="00A06DC3"/>
    <w:rsid w:val="00A11329"/>
    <w:rsid w:val="00A22061"/>
    <w:rsid w:val="00A3121E"/>
    <w:rsid w:val="00A32B44"/>
    <w:rsid w:val="00A3504B"/>
    <w:rsid w:val="00A40189"/>
    <w:rsid w:val="00A407D0"/>
    <w:rsid w:val="00A50B3E"/>
    <w:rsid w:val="00A61334"/>
    <w:rsid w:val="00A61FF1"/>
    <w:rsid w:val="00A65A32"/>
    <w:rsid w:val="00A70CF2"/>
    <w:rsid w:val="00A70D39"/>
    <w:rsid w:val="00A8280C"/>
    <w:rsid w:val="00A84DCA"/>
    <w:rsid w:val="00A84F7D"/>
    <w:rsid w:val="00A92E8D"/>
    <w:rsid w:val="00A9438F"/>
    <w:rsid w:val="00A973F3"/>
    <w:rsid w:val="00AA1459"/>
    <w:rsid w:val="00AA29A6"/>
    <w:rsid w:val="00AA37B4"/>
    <w:rsid w:val="00AB17F0"/>
    <w:rsid w:val="00AB1AEA"/>
    <w:rsid w:val="00AB2030"/>
    <w:rsid w:val="00AB6234"/>
    <w:rsid w:val="00AC10E0"/>
    <w:rsid w:val="00AC4059"/>
    <w:rsid w:val="00AD048A"/>
    <w:rsid w:val="00AD0A81"/>
    <w:rsid w:val="00AD149F"/>
    <w:rsid w:val="00AD3E39"/>
    <w:rsid w:val="00AD6E58"/>
    <w:rsid w:val="00AE167F"/>
    <w:rsid w:val="00AE26C5"/>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1EB2"/>
    <w:rsid w:val="00B9757B"/>
    <w:rsid w:val="00BA7E55"/>
    <w:rsid w:val="00BB3E74"/>
    <w:rsid w:val="00BB61E1"/>
    <w:rsid w:val="00BC1EA3"/>
    <w:rsid w:val="00BC2C39"/>
    <w:rsid w:val="00BC34F1"/>
    <w:rsid w:val="00BC7C63"/>
    <w:rsid w:val="00BD2BC2"/>
    <w:rsid w:val="00BD36DC"/>
    <w:rsid w:val="00BD4A45"/>
    <w:rsid w:val="00BD5785"/>
    <w:rsid w:val="00BE3226"/>
    <w:rsid w:val="00BF067E"/>
    <w:rsid w:val="00BF11C1"/>
    <w:rsid w:val="00BF1880"/>
    <w:rsid w:val="00BF1A98"/>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DE4"/>
    <w:rsid w:val="00C92F2A"/>
    <w:rsid w:val="00C93960"/>
    <w:rsid w:val="00C94D13"/>
    <w:rsid w:val="00CA3C57"/>
    <w:rsid w:val="00CA45B5"/>
    <w:rsid w:val="00CB489E"/>
    <w:rsid w:val="00CB500A"/>
    <w:rsid w:val="00CC57CB"/>
    <w:rsid w:val="00CC79E9"/>
    <w:rsid w:val="00CD1B66"/>
    <w:rsid w:val="00CD2508"/>
    <w:rsid w:val="00CD4A46"/>
    <w:rsid w:val="00CD663C"/>
    <w:rsid w:val="00CE2005"/>
    <w:rsid w:val="00CE6458"/>
    <w:rsid w:val="00CE7BDF"/>
    <w:rsid w:val="00CF09A8"/>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442"/>
    <w:rsid w:val="00D73A55"/>
    <w:rsid w:val="00D75455"/>
    <w:rsid w:val="00D75833"/>
    <w:rsid w:val="00D85491"/>
    <w:rsid w:val="00D9566A"/>
    <w:rsid w:val="00D962FF"/>
    <w:rsid w:val="00D974A8"/>
    <w:rsid w:val="00DA0CF5"/>
    <w:rsid w:val="00DB5626"/>
    <w:rsid w:val="00DC12F2"/>
    <w:rsid w:val="00DC46E2"/>
    <w:rsid w:val="00DD11CC"/>
    <w:rsid w:val="00DD1DE5"/>
    <w:rsid w:val="00DD616F"/>
    <w:rsid w:val="00DE7A9F"/>
    <w:rsid w:val="00DF2BEB"/>
    <w:rsid w:val="00DF2C10"/>
    <w:rsid w:val="00DF60C6"/>
    <w:rsid w:val="00E0071A"/>
    <w:rsid w:val="00E21D39"/>
    <w:rsid w:val="00E24195"/>
    <w:rsid w:val="00E314A8"/>
    <w:rsid w:val="00E360B4"/>
    <w:rsid w:val="00E404D8"/>
    <w:rsid w:val="00E520AE"/>
    <w:rsid w:val="00E53440"/>
    <w:rsid w:val="00E53921"/>
    <w:rsid w:val="00E60E4A"/>
    <w:rsid w:val="00E6116B"/>
    <w:rsid w:val="00E61DCB"/>
    <w:rsid w:val="00E648D4"/>
    <w:rsid w:val="00E743E6"/>
    <w:rsid w:val="00E746A0"/>
    <w:rsid w:val="00E77892"/>
    <w:rsid w:val="00E77BFE"/>
    <w:rsid w:val="00E8177B"/>
    <w:rsid w:val="00E81A59"/>
    <w:rsid w:val="00E85740"/>
    <w:rsid w:val="00E87ADF"/>
    <w:rsid w:val="00E9431C"/>
    <w:rsid w:val="00EA7D5A"/>
    <w:rsid w:val="00EC1DC8"/>
    <w:rsid w:val="00EC4F0F"/>
    <w:rsid w:val="00EC6DF4"/>
    <w:rsid w:val="00ED1C35"/>
    <w:rsid w:val="00EE004C"/>
    <w:rsid w:val="00EE206A"/>
    <w:rsid w:val="00EE30D0"/>
    <w:rsid w:val="00EF3CAC"/>
    <w:rsid w:val="00F0702F"/>
    <w:rsid w:val="00F07122"/>
    <w:rsid w:val="00F15AD4"/>
    <w:rsid w:val="00F15B48"/>
    <w:rsid w:val="00F17BB8"/>
    <w:rsid w:val="00F40DCF"/>
    <w:rsid w:val="00F41862"/>
    <w:rsid w:val="00F429B3"/>
    <w:rsid w:val="00F45FF1"/>
    <w:rsid w:val="00F4785C"/>
    <w:rsid w:val="00F53652"/>
    <w:rsid w:val="00F54A8D"/>
    <w:rsid w:val="00F572BB"/>
    <w:rsid w:val="00F67FD7"/>
    <w:rsid w:val="00F70BF1"/>
    <w:rsid w:val="00F70D2A"/>
    <w:rsid w:val="00F76940"/>
    <w:rsid w:val="00F7708E"/>
    <w:rsid w:val="00F91D4B"/>
    <w:rsid w:val="00F9221B"/>
    <w:rsid w:val="00F937CF"/>
    <w:rsid w:val="00FA0A5D"/>
    <w:rsid w:val="00FA2AA5"/>
    <w:rsid w:val="00FA2F31"/>
    <w:rsid w:val="00FA3670"/>
    <w:rsid w:val="00FA48D8"/>
    <w:rsid w:val="00FA58BD"/>
    <w:rsid w:val="00FB48D8"/>
    <w:rsid w:val="00FB56D0"/>
    <w:rsid w:val="00FC2FAB"/>
    <w:rsid w:val="00FD009F"/>
    <w:rsid w:val="00FD4085"/>
    <w:rsid w:val="00FF37B2"/>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D414EF-4CC8-4006-ACDA-3522D88F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23</TotalTime>
  <Pages>37</Pages>
  <Words>4411</Words>
  <Characters>2514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614</cp:revision>
  <dcterms:created xsi:type="dcterms:W3CDTF">2020-04-30T13:29:00Z</dcterms:created>
  <dcterms:modified xsi:type="dcterms:W3CDTF">2020-05-23T18:21:00Z</dcterms:modified>
</cp:coreProperties>
</file>